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FirstParagraph"/>
      </w:pPr>
      <w:r>
        <w:t xml:space="preserve">You can also embed plots, for example:</w:t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biome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19-12-27T14:30:50Z</dcterms:created>
  <dcterms:modified xsi:type="dcterms:W3CDTF">2019-12-27T14:30:50Z</dcterms:modified>
</cp:coreProperties>
</file>